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387C7" w14:textId="77777777" w:rsidR="00A474F7" w:rsidRDefault="00A474F7" w:rsidP="00A474F7">
      <w:pPr>
        <w:pStyle w:val="Heading1"/>
        <w:rPr>
          <w:rFonts w:ascii="Lato" w:hAnsi="Lato"/>
        </w:rPr>
      </w:pPr>
      <w:r>
        <w:rPr>
          <w:rFonts w:ascii="Lato" w:hAnsi="Lato"/>
        </w:rPr>
        <w:t>Sensors and Radio Test 2</w:t>
      </w:r>
    </w:p>
    <w:p w14:paraId="7CDCB82D" w14:textId="77777777" w:rsidR="00A474F7" w:rsidRDefault="00A474F7" w:rsidP="00A474F7"/>
    <w:p w14:paraId="3A92A33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What is the name of the sensor on the micro:bit which measures the direction it is facing? </w:t>
      </w:r>
    </w:p>
    <w:p w14:paraId="268C3B0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6CC1C21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ccelerometer</w:t>
      </w:r>
    </w:p>
    <w:p w14:paraId="6040469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hermometer</w:t>
      </w:r>
    </w:p>
    <w:p w14:paraId="1CE2204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Bluetooth Antenna</w:t>
      </w:r>
    </w:p>
    <w:p w14:paraId="29FBEC9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0B09002" w14:textId="77777777" w:rsidR="00A474F7" w:rsidRDefault="00A474F7" w:rsidP="00A474F7">
      <w:pPr>
        <w:rPr>
          <w:rFonts w:ascii="Lato" w:hAnsi="Lato"/>
        </w:rPr>
      </w:pPr>
    </w:p>
    <w:p w14:paraId="509182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can a digital sensor measure?</w:t>
      </w:r>
    </w:p>
    <w:p w14:paraId="793BF6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A single status</w:t>
      </w:r>
    </w:p>
    <w:p w14:paraId="0C64CEC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 continuous range of values within a range</w:t>
      </w:r>
    </w:p>
    <w:p w14:paraId="125D63D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 continuous range of values above a certain level</w:t>
      </w:r>
    </w:p>
    <w:p w14:paraId="23CCD84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 continuous range of value below a certain level</w:t>
      </w:r>
    </w:p>
    <w:p w14:paraId="0491B7B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542C458" w14:textId="77777777" w:rsidR="00A474F7" w:rsidRDefault="00A474F7" w:rsidP="00A474F7">
      <w:pPr>
        <w:rPr>
          <w:rFonts w:ascii="Lato" w:hAnsi="Lato"/>
        </w:rPr>
      </w:pPr>
    </w:p>
    <w:p w14:paraId="4D735962" w14:textId="77777777" w:rsidR="00A474F7" w:rsidRDefault="00A474F7" w:rsidP="00A474F7">
      <w:pPr>
        <w:rPr>
          <w:rFonts w:ascii="Lato" w:hAnsi="Lato"/>
          <w:lang w:eastAsia="en-GB"/>
        </w:rPr>
      </w:pPr>
      <w:r>
        <w:rPr>
          <w:rFonts w:ascii="Lato" w:hAnsi="Lato"/>
        </w:rPr>
        <w:t xml:space="preserve">What will be the output from the following program if the temperature is </w:t>
      </w:r>
      <w:proofErr w:type="gramStart"/>
      <w:r>
        <w:rPr>
          <w:rFonts w:ascii="Lato" w:hAnsi="Lato"/>
        </w:rPr>
        <w:t>30</w:t>
      </w:r>
      <w:proofErr w:type="gramEnd"/>
      <w:r>
        <w:rPr>
          <w:rFonts w:ascii="Lato" w:hAnsi="Lato"/>
          <w:lang w:eastAsia="en-GB"/>
        </w:rPr>
        <w:t xml:space="preserve"> </w:t>
      </w:r>
    </w:p>
    <w:p w14:paraId="5D38D047" w14:textId="0A161546" w:rsidR="00A474F7" w:rsidRDefault="00A474F7" w:rsidP="00A474F7">
      <w:pPr>
        <w:rPr>
          <w:rFonts w:ascii="Lato" w:hAnsi="Lato"/>
          <w:lang w:eastAsia="en-GB"/>
        </w:rPr>
      </w:pPr>
      <w:r>
        <w:rPr>
          <w:noProof/>
          <w:lang w:eastAsia="en-GB"/>
        </w:rPr>
        <w:drawing>
          <wp:inline distT="0" distB="0" distL="0" distR="0" wp14:anchorId="5D2AD403" wp14:editId="3100E320">
            <wp:extent cx="1476375" cy="12954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B1F2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how string “It’s nice!”</w:t>
      </w:r>
    </w:p>
    <w:p w14:paraId="4507734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It’s nice!</w:t>
      </w:r>
    </w:p>
    <w:p w14:paraId="49DDA57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’s too hot</w:t>
      </w:r>
    </w:p>
    <w:p w14:paraId="57225F3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show string “It’s too hot”</w:t>
      </w:r>
    </w:p>
    <w:p w14:paraId="5CAB7A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97FB417" w14:textId="77777777" w:rsidR="00A474F7" w:rsidRDefault="00A474F7" w:rsidP="00A474F7">
      <w:pPr>
        <w:rPr>
          <w:rFonts w:ascii="Lato" w:hAnsi="Lato"/>
        </w:rPr>
      </w:pPr>
    </w:p>
    <w:p w14:paraId="49960BCE" w14:textId="77777777" w:rsidR="00A474F7" w:rsidRDefault="00A474F7" w:rsidP="00A474F7">
      <w:pPr>
        <w:rPr>
          <w:rFonts w:ascii="Lato" w:hAnsi="Lato"/>
        </w:rPr>
      </w:pPr>
    </w:p>
    <w:p w14:paraId="37E4A96D" w14:textId="77777777" w:rsidR="00A474F7" w:rsidRDefault="00A474F7" w:rsidP="00A474F7">
      <w:pPr>
        <w:rPr>
          <w:rFonts w:ascii="Lato" w:hAnsi="Lato"/>
        </w:rPr>
      </w:pPr>
    </w:p>
    <w:p w14:paraId="732CA135" w14:textId="1C4FAE76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ich type of sensor would you use to automatically turn on the heating if it is too cold?</w:t>
      </w:r>
    </w:p>
    <w:p w14:paraId="123159B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0A4B142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7D50D3C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20D8D78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39D0267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1614CDA" w14:textId="77777777" w:rsidR="00A474F7" w:rsidRDefault="00A474F7" w:rsidP="00A474F7">
      <w:pPr>
        <w:rPr>
          <w:rFonts w:ascii="Lato" w:hAnsi="Lato"/>
        </w:rPr>
      </w:pPr>
    </w:p>
    <w:p w14:paraId="0CCDE69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ich sensor could be used to control a car racing game on a phone by tilting it?</w:t>
      </w:r>
    </w:p>
    <w:p w14:paraId="52140CD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663C8AB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3BA2C6C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6EB1A06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F62976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456650A" w14:textId="77777777" w:rsidR="00A474F7" w:rsidRDefault="00A474F7" w:rsidP="00A474F7">
      <w:pPr>
        <w:rPr>
          <w:rFonts w:ascii="Lato" w:hAnsi="Lato"/>
        </w:rPr>
      </w:pPr>
    </w:p>
    <w:p w14:paraId="316F13B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the Caesar Cipher?</w:t>
      </w:r>
    </w:p>
    <w:p w14:paraId="0D5325E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A way of encrypting data by moving the letters along the alphabet</w:t>
      </w:r>
    </w:p>
    <w:p w14:paraId="49E0BB2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 way of sending messages from one computer to another</w:t>
      </w:r>
    </w:p>
    <w:p w14:paraId="4D7954A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 way of encrypting data by using a prime number</w:t>
      </w:r>
    </w:p>
    <w:p w14:paraId="42B2A54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 Roman computer</w:t>
      </w:r>
    </w:p>
    <w:p w14:paraId="5A7B574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8CF36DF" w14:textId="77777777" w:rsidR="00A474F7" w:rsidRDefault="00A474F7" w:rsidP="00A474F7">
      <w:pPr>
        <w:rPr>
          <w:rFonts w:ascii="Lato" w:hAnsi="Lato"/>
        </w:rPr>
      </w:pPr>
    </w:p>
    <w:p w14:paraId="5078F6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en sending messages from one computer to another data is often encrypted. Why is this?</w:t>
      </w:r>
    </w:p>
    <w:p w14:paraId="4B89358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t uses less of your data allowance</w:t>
      </w:r>
    </w:p>
    <w:p w14:paraId="69D653D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B. It is quicker </w:t>
      </w:r>
    </w:p>
    <w:p w14:paraId="5E5ACE2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 makes it meaningless if someone intercepts it</w:t>
      </w:r>
    </w:p>
    <w:p w14:paraId="5CA445E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So that the two communicating devices understand the rules</w:t>
      </w:r>
    </w:p>
    <w:p w14:paraId="25197EB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E1DF762" w14:textId="77777777" w:rsidR="00A474F7" w:rsidRDefault="00A474F7" w:rsidP="00A474F7">
      <w:pPr>
        <w:rPr>
          <w:rFonts w:ascii="Lato" w:hAnsi="Lato"/>
        </w:rPr>
      </w:pPr>
    </w:p>
    <w:p w14:paraId="1527710B" w14:textId="77777777" w:rsidR="00A474F7" w:rsidRDefault="00A474F7" w:rsidP="00A474F7">
      <w:pPr>
        <w:rPr>
          <w:rFonts w:ascii="Lato" w:hAnsi="Lato"/>
        </w:rPr>
      </w:pPr>
    </w:p>
    <w:p w14:paraId="197FE6AD" w14:textId="77777777" w:rsidR="00A474F7" w:rsidRDefault="00A474F7" w:rsidP="00A474F7">
      <w:pPr>
        <w:rPr>
          <w:rFonts w:ascii="Lato" w:hAnsi="Lato"/>
        </w:rPr>
      </w:pPr>
    </w:p>
    <w:p w14:paraId="3EA85573" w14:textId="2528638D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at is the purpose of the radio set group block?</w:t>
      </w:r>
    </w:p>
    <w:p w14:paraId="5AE2F75D" w14:textId="01D612B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4F146D1A" wp14:editId="0C24FBA1">
            <wp:extent cx="895350" cy="590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9BC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To send a test value ‘1’ to ensure that the devices are communicating</w:t>
      </w:r>
    </w:p>
    <w:p w14:paraId="26BCF7D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To ensure that both devices are communicating on the same channel</w:t>
      </w:r>
    </w:p>
    <w:p w14:paraId="3A7C9EB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C. To ensure that you </w:t>
      </w:r>
      <w:proofErr w:type="gramStart"/>
      <w:r>
        <w:rPr>
          <w:rFonts w:ascii="Lato" w:hAnsi="Lato"/>
        </w:rPr>
        <w:t>are able to</w:t>
      </w:r>
      <w:proofErr w:type="gramEnd"/>
      <w:r>
        <w:rPr>
          <w:rFonts w:ascii="Lato" w:hAnsi="Lato"/>
        </w:rPr>
        <w:t xml:space="preserve"> use the blocks from radio group ‘1’</w:t>
      </w:r>
    </w:p>
    <w:p w14:paraId="59E1A16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o ensure that only 1 piece of information is transmitted at a time</w:t>
      </w:r>
    </w:p>
    <w:p w14:paraId="3FF8EA5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B42FF38" w14:textId="77777777" w:rsidR="00A474F7" w:rsidRDefault="00A474F7" w:rsidP="00A474F7">
      <w:pPr>
        <w:rPr>
          <w:rFonts w:ascii="Lato" w:hAnsi="Lato"/>
        </w:rPr>
      </w:pPr>
    </w:p>
    <w:p w14:paraId="6445EB9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an IF statement an example of?</w:t>
      </w:r>
    </w:p>
    <w:p w14:paraId="696C27C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753E8C9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7BA3E5B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59AFFF6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Loop</w:t>
      </w:r>
    </w:p>
    <w:p w14:paraId="4FE7257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194D510" w14:textId="77777777" w:rsidR="00A474F7" w:rsidRDefault="00A474F7" w:rsidP="00A474F7">
      <w:pPr>
        <w:rPr>
          <w:rFonts w:ascii="Lato" w:hAnsi="Lato"/>
        </w:rPr>
      </w:pPr>
    </w:p>
    <w:p w14:paraId="75BEC5A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In which of the following stages would flowcharts be used?</w:t>
      </w:r>
    </w:p>
    <w:p w14:paraId="32B1F88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Write down the success criteria</w:t>
      </w:r>
    </w:p>
    <w:p w14:paraId="709830E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Create a test plan</w:t>
      </w:r>
    </w:p>
    <w:p w14:paraId="1999E4C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Plan the algorithms</w:t>
      </w:r>
    </w:p>
    <w:p w14:paraId="3FEAFA6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Create the code</w:t>
      </w:r>
    </w:p>
    <w:p w14:paraId="349596F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9CD4F21" w14:textId="77777777" w:rsidR="00A474F7" w:rsidRDefault="00A474F7" w:rsidP="00A474F7">
      <w:pPr>
        <w:rPr>
          <w:rFonts w:ascii="Lato" w:hAnsi="Lato"/>
        </w:rPr>
      </w:pPr>
    </w:p>
    <w:p w14:paraId="0461972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will the following code output?</w:t>
      </w:r>
    </w:p>
    <w:p w14:paraId="2EF192A8" w14:textId="6F539809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DAA5B81" wp14:editId="194B0D8D">
            <wp:extent cx="1276350" cy="9810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413C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Hello!</w:t>
      </w:r>
    </w:p>
    <w:p w14:paraId="3FC827A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Hello! Hello! Hello!</w:t>
      </w:r>
    </w:p>
    <w:p w14:paraId="7CA590B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C. Hello! Hello! Hello! Hello!</w:t>
      </w:r>
    </w:p>
    <w:p w14:paraId="76ACFFD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Hello! Hello! Hello! Hello! Hello!</w:t>
      </w:r>
    </w:p>
    <w:p w14:paraId="65E09D3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41208C0E" w14:textId="77777777" w:rsidR="00A474F7" w:rsidRDefault="00A474F7" w:rsidP="00A474F7">
      <w:pPr>
        <w:rPr>
          <w:rFonts w:ascii="Lato" w:hAnsi="Lato"/>
        </w:rPr>
      </w:pPr>
    </w:p>
    <w:p w14:paraId="74FC68BF" w14:textId="5AC13524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How many times will the melody ‘</w:t>
      </w:r>
      <w:proofErr w:type="spellStart"/>
      <w:r>
        <w:rPr>
          <w:rFonts w:ascii="Lato" w:hAnsi="Lato"/>
        </w:rPr>
        <w:t>dadadum</w:t>
      </w:r>
      <w:proofErr w:type="spellEnd"/>
      <w:r>
        <w:rPr>
          <w:rFonts w:ascii="Lato" w:hAnsi="Lato"/>
        </w:rPr>
        <w:t>’ play?</w:t>
      </w:r>
    </w:p>
    <w:p w14:paraId="124B6DD0" w14:textId="48CB4699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B8554A1" wp14:editId="3E3D17EA">
            <wp:extent cx="2647950" cy="1438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072F1" w14:textId="77777777" w:rsidR="00A474F7" w:rsidRDefault="00A474F7" w:rsidP="00A474F7">
      <w:pPr>
        <w:rPr>
          <w:rFonts w:ascii="Lato" w:hAnsi="Lato"/>
        </w:rPr>
      </w:pPr>
    </w:p>
    <w:p w14:paraId="5C06721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7E540E4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79B5D5B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0</w:t>
      </w:r>
    </w:p>
    <w:p w14:paraId="4FD5F3B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3</w:t>
      </w:r>
    </w:p>
    <w:p w14:paraId="5DF308D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FA7391C" w14:textId="77777777" w:rsidR="00A474F7" w:rsidRDefault="00A474F7" w:rsidP="00A474F7">
      <w:pPr>
        <w:rPr>
          <w:rFonts w:ascii="Lato" w:hAnsi="Lato"/>
        </w:rPr>
      </w:pPr>
    </w:p>
    <w:p w14:paraId="7DE327B5" w14:textId="0303F752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Stepan has written a simple program. It contains a bug which means that it doesn’t display the image. How can he fix this?</w:t>
      </w:r>
    </w:p>
    <w:p w14:paraId="0E774843" w14:textId="19C0ADF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50C8C7C" wp14:editId="676B4847">
            <wp:extent cx="1381125" cy="1771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BEF6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A. Place the code inside an </w:t>
      </w:r>
      <w:proofErr w:type="gramStart"/>
      <w:r>
        <w:rPr>
          <w:rFonts w:ascii="Lato" w:hAnsi="Lato"/>
        </w:rPr>
        <w:t>on start</w:t>
      </w:r>
      <w:proofErr w:type="gramEnd"/>
      <w:r>
        <w:rPr>
          <w:rFonts w:ascii="Lato" w:hAnsi="Lato"/>
        </w:rPr>
        <w:t xml:space="preserve"> loop</w:t>
      </w:r>
    </w:p>
    <w:p w14:paraId="77BC440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Place the code inside a forever loop</w:t>
      </w:r>
    </w:p>
    <w:p w14:paraId="0C8B3CF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Place the code inside an ‘on button pressed’ block</w:t>
      </w:r>
    </w:p>
    <w:p w14:paraId="54AF1AB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ny of the above</w:t>
      </w:r>
    </w:p>
    <w:p w14:paraId="176B1169" w14:textId="19E5304A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187ADA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Lucas has created a tune using blocks from the ‘music’ category. If he changes the </w:t>
      </w:r>
      <w:proofErr w:type="spellStart"/>
      <w:r>
        <w:rPr>
          <w:rFonts w:ascii="Lato" w:hAnsi="Lato"/>
        </w:rPr>
        <w:t>btm</w:t>
      </w:r>
      <w:proofErr w:type="spellEnd"/>
      <w:r>
        <w:rPr>
          <w:rFonts w:ascii="Lato" w:hAnsi="Lato"/>
        </w:rPr>
        <w:t xml:space="preserve"> value what does this result in?</w:t>
      </w:r>
    </w:p>
    <w:p w14:paraId="4D1CD41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The volume increasing</w:t>
      </w:r>
    </w:p>
    <w:p w14:paraId="6600CDE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The volume decreasing</w:t>
      </w:r>
    </w:p>
    <w:p w14:paraId="47E7AC3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he tempo of the tune changing</w:t>
      </w:r>
    </w:p>
    <w:p w14:paraId="1DC5EA7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he tone of the note changing</w:t>
      </w:r>
    </w:p>
    <w:p w14:paraId="4CC1553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FEFD5DC" w14:textId="77777777" w:rsidR="00A474F7" w:rsidRDefault="00A474F7" w:rsidP="00A474F7">
      <w:pPr>
        <w:rPr>
          <w:rFonts w:ascii="Lato" w:hAnsi="Lato"/>
        </w:rPr>
      </w:pPr>
    </w:p>
    <w:p w14:paraId="1EEC247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How many measurements of the light level will the code below take?</w:t>
      </w:r>
    </w:p>
    <w:p w14:paraId="643F2D36" w14:textId="59D3427F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D7675BE" wp14:editId="661F4CD4">
            <wp:extent cx="2238375" cy="885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65DD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None</w:t>
      </w:r>
    </w:p>
    <w:p w14:paraId="7D3BBAA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775856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728C3C6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It will take endless measurements whilst the program is running</w:t>
      </w:r>
    </w:p>
    <w:p w14:paraId="08F60FD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2CB6008" w14:textId="77777777" w:rsidR="00A474F7" w:rsidRDefault="00A474F7" w:rsidP="00A474F7">
      <w:pPr>
        <w:rPr>
          <w:rFonts w:ascii="Lato" w:hAnsi="Lato"/>
        </w:rPr>
      </w:pPr>
    </w:p>
    <w:p w14:paraId="2F300F7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the name of the datatype which would allow the micro:bit to display “M6”?</w:t>
      </w:r>
    </w:p>
    <w:p w14:paraId="61CD11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tring</w:t>
      </w:r>
    </w:p>
    <w:p w14:paraId="1318F53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Integer</w:t>
      </w:r>
    </w:p>
    <w:p w14:paraId="3F84213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ext</w:t>
      </w:r>
    </w:p>
    <w:p w14:paraId="4AFAF37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Real</w:t>
      </w:r>
    </w:p>
    <w:p w14:paraId="185B678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59EDE6A" w14:textId="77777777" w:rsidR="00A474F7" w:rsidRDefault="00A474F7" w:rsidP="00A474F7">
      <w:pPr>
        <w:rPr>
          <w:rFonts w:ascii="Lato" w:hAnsi="Lato"/>
        </w:rPr>
      </w:pPr>
    </w:p>
    <w:p w14:paraId="58B55833" w14:textId="77777777" w:rsidR="00A474F7" w:rsidRDefault="00A474F7" w:rsidP="00A474F7">
      <w:pPr>
        <w:rPr>
          <w:rFonts w:ascii="Lato" w:hAnsi="Lato"/>
        </w:rPr>
      </w:pPr>
    </w:p>
    <w:p w14:paraId="2CE86254" w14:textId="77777777" w:rsidR="00A474F7" w:rsidRDefault="00A474F7" w:rsidP="00A474F7">
      <w:pPr>
        <w:rPr>
          <w:rFonts w:ascii="Lato" w:hAnsi="Lato"/>
        </w:rPr>
      </w:pPr>
    </w:p>
    <w:p w14:paraId="2B4870EA" w14:textId="77777777" w:rsidR="00A474F7" w:rsidRDefault="00A474F7" w:rsidP="00A474F7">
      <w:pPr>
        <w:rPr>
          <w:rFonts w:ascii="Lato" w:hAnsi="Lato"/>
        </w:rPr>
      </w:pPr>
    </w:p>
    <w:p w14:paraId="1A04A081" w14:textId="77777777" w:rsidR="00A474F7" w:rsidRDefault="00A474F7" w:rsidP="00A474F7">
      <w:pPr>
        <w:rPr>
          <w:rFonts w:ascii="Lato" w:hAnsi="Lato"/>
        </w:rPr>
      </w:pPr>
    </w:p>
    <w:p w14:paraId="7191220A" w14:textId="77777777" w:rsidR="00A474F7" w:rsidRDefault="00A474F7" w:rsidP="00A474F7">
      <w:pPr>
        <w:rPr>
          <w:rFonts w:ascii="Lato" w:hAnsi="Lato"/>
        </w:rPr>
      </w:pPr>
    </w:p>
    <w:p w14:paraId="3AC74979" w14:textId="3E8E3B99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ere would you find the block of code to show the image below on the micro:bit?</w:t>
      </w:r>
    </w:p>
    <w:p w14:paraId="0A5A6CF2" w14:textId="55B7715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448FEE3D" wp14:editId="544739D4">
            <wp:extent cx="883763" cy="714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154" cy="717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260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354AAC0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Basic</w:t>
      </w:r>
    </w:p>
    <w:p w14:paraId="0CB619D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Logic</w:t>
      </w:r>
    </w:p>
    <w:p w14:paraId="410A987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dvanced</w:t>
      </w:r>
    </w:p>
    <w:p w14:paraId="4E87BFA8" w14:textId="67D3C215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1C9818F" w14:textId="77777777" w:rsidR="00A474F7" w:rsidRDefault="00A474F7" w:rsidP="00A474F7">
      <w:pPr>
        <w:rPr>
          <w:rFonts w:ascii="Lato" w:hAnsi="Lato"/>
        </w:rPr>
      </w:pPr>
    </w:p>
    <w:p w14:paraId="48D0733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ich of the following blocks could be used to help determine which direction you are facing?</w:t>
      </w:r>
    </w:p>
    <w:p w14:paraId="7FE1B18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Compass heading</w:t>
      </w:r>
    </w:p>
    <w:p w14:paraId="106404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Light level</w:t>
      </w:r>
    </w:p>
    <w:p w14:paraId="6805AE7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cceleration (mg)</w:t>
      </w:r>
    </w:p>
    <w:p w14:paraId="3D025F9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emperature</w:t>
      </w:r>
    </w:p>
    <w:p w14:paraId="1F1B3B8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2C802BC" w14:textId="77777777" w:rsidR="00A474F7" w:rsidRDefault="00A474F7" w:rsidP="00A474F7">
      <w:pPr>
        <w:rPr>
          <w:rFonts w:ascii="Lato" w:hAnsi="Lato"/>
        </w:rPr>
      </w:pPr>
    </w:p>
    <w:p w14:paraId="7E1DCBD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should we do to ensure code is as efficient as possible?</w:t>
      </w:r>
    </w:p>
    <w:p w14:paraId="58213C4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clude loops to avoid repeating lines of identical code</w:t>
      </w:r>
    </w:p>
    <w:p w14:paraId="0E12A63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Use selection statements wherever possible</w:t>
      </w:r>
    </w:p>
    <w:p w14:paraId="7C807DA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Ensure that you write the correct code first time</w:t>
      </w:r>
    </w:p>
    <w:p w14:paraId="686237E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Use as many different variables as possible</w:t>
      </w:r>
    </w:p>
    <w:p w14:paraId="2EB54DE8" w14:textId="5C8A9D84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CC9C2FE" w14:textId="77777777" w:rsidR="00A474F7" w:rsidRDefault="00A474F7" w:rsidP="00A474F7">
      <w:pPr>
        <w:rPr>
          <w:rFonts w:ascii="Lato" w:hAnsi="Lato"/>
        </w:rPr>
      </w:pPr>
    </w:p>
    <w:p w14:paraId="7C7A8A3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If each line of code in a program always runs in the same order every time what type of statement does it not include?</w:t>
      </w:r>
    </w:p>
    <w:p w14:paraId="0415E8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5778F22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55EF441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5713485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01008E73" w14:textId="1CCADB3B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493423" w14:textId="701FEFB1" w:rsidR="00C86C14" w:rsidRPr="00C86C14" w:rsidRDefault="00C86C14" w:rsidP="00A474F7">
      <w:pPr>
        <w:rPr>
          <w:rFonts w:ascii="Lato" w:hAnsi="Lato"/>
          <w:color w:val="FF0000"/>
        </w:rPr>
      </w:pPr>
      <w:r w:rsidRPr="00C86C14">
        <w:rPr>
          <w:rFonts w:ascii="Lato" w:hAnsi="Lato"/>
          <w:color w:val="FF0000"/>
        </w:rPr>
        <w:lastRenderedPageBreak/>
        <w:t>Question?</w:t>
      </w:r>
    </w:p>
    <w:p w14:paraId="0D657AFE" w14:textId="56A8AFDC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0B36982" wp14:editId="1BC1034F">
            <wp:extent cx="2400300" cy="5476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92C1202" w14:textId="77777777" w:rsidR="00A474F7" w:rsidRDefault="00A474F7" w:rsidP="00A474F7">
      <w:pPr>
        <w:rPr>
          <w:rFonts w:ascii="Lato" w:hAnsi="Lato"/>
        </w:rPr>
      </w:pPr>
    </w:p>
    <w:p w14:paraId="7ABB8A6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3 0</w:t>
      </w:r>
    </w:p>
    <w:p w14:paraId="07B8EE3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0 3</w:t>
      </w:r>
    </w:p>
    <w:p w14:paraId="5C987C8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0 0</w:t>
      </w:r>
    </w:p>
    <w:p w14:paraId="60EEA6E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eam1 0 Team2 3</w:t>
      </w:r>
    </w:p>
    <w:p w14:paraId="3E86C86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3C336B7" w14:textId="77777777" w:rsidR="00A474F7" w:rsidRDefault="00A474F7" w:rsidP="00A474F7"/>
    <w:p w14:paraId="4B1861D6" w14:textId="77777777" w:rsidR="00034808" w:rsidRPr="00416F3B" w:rsidRDefault="00034808" w:rsidP="00416F3B"/>
    <w:sectPr w:rsidR="00034808" w:rsidRPr="00416F3B" w:rsidSect="006B36F6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6172A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474F7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86C14"/>
    <w:rsid w:val="00C90BEB"/>
    <w:rsid w:val="00C91531"/>
    <w:rsid w:val="00CA41D1"/>
    <w:rsid w:val="00CA6A9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7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202</cp:revision>
  <dcterms:created xsi:type="dcterms:W3CDTF">2018-06-05T11:06:00Z</dcterms:created>
  <dcterms:modified xsi:type="dcterms:W3CDTF">2019-10-28T12:22:00Z</dcterms:modified>
</cp:coreProperties>
</file>